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2" w:name="fees"/>
      <w:bookmarkEnd w:id="32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hyperlink r:id="rId33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4" w:name="feedback"/>
      <w:bookmarkEnd w:id="34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5" w:name="third-party-software"/>
      <w:bookmarkEnd w:id="35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6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7" w:name="subscription-trial"/>
      <w:bookmarkEnd w:id="37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8" w:name="warranty-limitations"/>
      <w:bookmarkEnd w:id="38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9" w:name="disclaimer-of-damages"/>
      <w:bookmarkEnd w:id="39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40" w:name="term-and-termination"/>
      <w:bookmarkEnd w:id="40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1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2" w:name="temporary-suspension"/>
      <w:bookmarkEnd w:id="42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3" w:name="export-regulations"/>
      <w:bookmarkEnd w:id="43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marketing"/>
      <w:bookmarkEnd w:id="47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8" w:name="general"/>
      <w:bookmarkEnd w:id="48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hyperlink r:id="rId5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2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3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54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hyperlink r:id="rId50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c82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http://ec.europa.eu/consumers/odr/" TargetMode="External" /><Relationship Type="http://schemas.openxmlformats.org/officeDocument/2006/relationships/hyperlink" Id="rId52" Target="http://www.coi.cz/" TargetMode="External" /><Relationship Type="http://schemas.openxmlformats.org/officeDocument/2006/relationships/hyperlink" Id="rId26" Target="http://www.jetbrains.com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4" Target="https://www.jetbrains.com/company/privacy.html" TargetMode="External" /><Relationship Type="http://schemas.openxmlformats.org/officeDocument/2006/relationships/hyperlink" Id="rId31" Target="https://www.jetbrains.com/legal/docs/agreements/jetbrains_account.html" TargetMode="External" /><Relationship Type="http://schemas.openxmlformats.org/officeDocument/2006/relationships/hyperlink" Id="rId49" Target="https://www.jetbrains.com/legal/docs/privacy/privacy.html" TargetMode="External" /><Relationship Type="http://schemas.openxmlformats.org/officeDocument/2006/relationships/hyperlink" Id="rId33" Target="https://www.jetbrains.com/legal/docs/store/terms/" TargetMode="External" /><Relationship Type="http://schemas.openxmlformats.org/officeDocument/2006/relationships/hyperlink" Id="rId51" Target="https://www.jetbrains.com/legal/docs/toolbox/user_eap.html" TargetMode="External" /><Relationship Type="http://schemas.openxmlformats.org/officeDocument/2006/relationships/hyperlink" Id="rId50" Target="https://www.jetbrains.com/legal/dpa/" TargetMode="External" /><Relationship Type="http://schemas.openxmlformats.org/officeDocument/2006/relationships/hyperlink" Id="rId36" Target="https://www.jetbrains.com/legal/third-party-software" TargetMode="External" /><Relationship Type="http://schemas.openxmlformats.org/officeDocument/2006/relationships/hyperlink" Id="rId41" Target="https://www.jetbrains.com/store/terms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30" Target="www.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ec.europa.eu/consumers/odr/" TargetMode="External" /><Relationship Type="http://schemas.openxmlformats.org/officeDocument/2006/relationships/hyperlink" Id="rId52" Target="http://www.coi.cz/" TargetMode="External" /><Relationship Type="http://schemas.openxmlformats.org/officeDocument/2006/relationships/hyperlink" Id="rId26" Target="http://www.jetbrains.com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4" Target="https://www.jetbrains.com/company/privacy.html" TargetMode="External" /><Relationship Type="http://schemas.openxmlformats.org/officeDocument/2006/relationships/hyperlink" Id="rId31" Target="https://www.jetbrains.com/legal/docs/agreements/jetbrains_account.html" TargetMode="External" /><Relationship Type="http://schemas.openxmlformats.org/officeDocument/2006/relationships/hyperlink" Id="rId49" Target="https://www.jetbrains.com/legal/docs/privacy/privacy.html" TargetMode="External" /><Relationship Type="http://schemas.openxmlformats.org/officeDocument/2006/relationships/hyperlink" Id="rId33" Target="https://www.jetbrains.com/legal/docs/store/terms/" TargetMode="External" /><Relationship Type="http://schemas.openxmlformats.org/officeDocument/2006/relationships/hyperlink" Id="rId51" Target="https://www.jetbrains.com/legal/docs/toolbox/user_eap.html" TargetMode="External" /><Relationship Type="http://schemas.openxmlformats.org/officeDocument/2006/relationships/hyperlink" Id="rId50" Target="https://www.jetbrains.com/legal/dpa/" TargetMode="External" /><Relationship Type="http://schemas.openxmlformats.org/officeDocument/2006/relationships/hyperlink" Id="rId36" Target="https://www.jetbrains.com/legal/third-party-software" TargetMode="External" /><Relationship Type="http://schemas.openxmlformats.org/officeDocument/2006/relationships/hyperlink" Id="rId41" Target="https://www.jetbrains.com/store/terms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30" Target="www.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1:52Z</dcterms:created>
  <dcterms:modified xsi:type="dcterms:W3CDTF">2026-01-06T11:51:52Z</dcterms:modified>
</cp:coreProperties>
</file>